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bf85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2ce4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2:46:11Z</dcterms:created>
  <dcterms:modified xsi:type="dcterms:W3CDTF">2021-12-28T12:46:11Z</dcterms:modified>
</cp:coreProperties>
</file>